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A7C45" w:rsidRPr="006A7C45" w:rsidRDefault="006A7C45" w:rsidP="00902A0A">
      <w:pPr>
        <w:ind w:left="1701"/>
        <w:rPr>
          <w:rFonts w:ascii="Trebuchet MS" w:hAnsi="Trebuchet MS"/>
          <w:b/>
          <w:sz w:val="28"/>
          <w:u w:val="single"/>
        </w:rPr>
      </w:pPr>
      <w:r w:rsidRPr="006A7C45">
        <w:rPr>
          <w:rFonts w:ascii="Trebuchet MS" w:hAnsi="Trebuchet MS"/>
          <w:b/>
          <w:sz w:val="28"/>
          <w:u w:val="single"/>
        </w:rPr>
        <w:t>Answer this Multiple Choice Questions</w:t>
      </w:r>
    </w:p>
    <w:p w:rsidR="006A7C45" w:rsidRDefault="006A7C45" w:rsidP="006A7C45">
      <w:pPr>
        <w:rPr>
          <w:rFonts w:ascii="Trebuchet MS" w:hAnsi="Trebuchet MS"/>
        </w:rPr>
      </w:pPr>
    </w:p>
    <w:p w:rsidR="006A7C45" w:rsidRDefault="006A7C45" w:rsidP="00902A0A">
      <w:pPr>
        <w:ind w:left="1701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1. What do we say to begin a conversation politely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Go away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Be quiet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Hello!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Stop talking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2. What do we say on the phone to ask for someone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Who are you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May I speak with [name], please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Come here now</w:t>
      </w:r>
    </w:p>
    <w:p w:rsidR="00902A0A" w:rsidRPr="00902A0A" w:rsidRDefault="00902A0A" w:rsidP="003B1303">
      <w:pPr>
        <w:tabs>
          <w:tab w:val="left" w:pos="5464"/>
        </w:tabs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Don't call me</w:t>
      </w:r>
      <w:r w:rsidR="003B1303">
        <w:rPr>
          <w:rFonts w:ascii="Trebuchet MS" w:hAnsi="Trebuchet MS"/>
        </w:rPr>
        <w:tab/>
      </w:r>
    </w:p>
    <w:p w:rsidR="00902A0A" w:rsidRPr="00902A0A" w:rsidRDefault="00902A0A" w:rsidP="00902A0A">
      <w:pPr>
        <w:ind w:left="1701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3. What does “Nice to meet you” mean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I don’t like you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I want to go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I’m happy to meet you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See you later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4. What is small talk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A big speech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A short and casual talk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A serious meeting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A long story</w:t>
      </w:r>
    </w:p>
    <w:p w:rsidR="00902A0A" w:rsidRPr="00902A0A" w:rsidRDefault="00902A0A" w:rsidP="00902A0A">
      <w:pPr>
        <w:ind w:left="1701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5. Which sentence is a small talk example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Go to sleep.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What do you do for work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Where is the ATM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Don’t speak.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6. What do we say to ask for help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Leave me alone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I don’t care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Can you help me, please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Be quiet</w:t>
      </w:r>
    </w:p>
    <w:p w:rsidR="00902A0A" w:rsidRPr="00902A0A" w:rsidRDefault="00902A0A" w:rsidP="00902A0A">
      <w:pPr>
        <w:ind w:left="1701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7. Which question asks for information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Where is the nearest ATM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Sit down now.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lastRenderedPageBreak/>
        <w:t>C. Stop talking.</w:t>
      </w:r>
    </w:p>
    <w:p w:rsidR="00902A0A" w:rsidRDefault="00902A0A" w:rsidP="006A7C45">
      <w:pPr>
        <w:ind w:left="2268"/>
        <w:rPr>
          <w:rFonts w:ascii="Trebuchet MS" w:hAnsi="Trebuchet MS" w:cs="Trebuchet MS"/>
        </w:rPr>
      </w:pPr>
      <w:r w:rsidRPr="00902A0A">
        <w:rPr>
          <w:rFonts w:ascii="Trebuchet MS" w:hAnsi="Trebuchet MS"/>
        </w:rPr>
        <w:t>D. Let’s go outside.</w:t>
      </w:r>
    </w:p>
    <w:p w:rsidR="00902A0A" w:rsidRPr="00902A0A" w:rsidRDefault="00902A0A" w:rsidP="00902A0A">
      <w:pPr>
        <w:ind w:left="1701"/>
        <w:rPr>
          <w:rFonts w:ascii="Trebuchet MS" w:hAnsi="Trebuchet MS" w:cs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8. What is a polite request on the phone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Don’t call again.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Could you send that to my email?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I’m busy now.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Call me later!</w:t>
      </w:r>
    </w:p>
    <w:p w:rsidR="00902A0A" w:rsidRPr="00902A0A" w:rsidRDefault="00902A0A" w:rsidP="006A7C45">
      <w:pPr>
        <w:ind w:left="2268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9. What does “Please wait here” mean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Go outside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Stay in this place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Leave now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Sit on the floor</w:t>
      </w:r>
    </w:p>
    <w:p w:rsidR="00902A0A" w:rsidRPr="00902A0A" w:rsidRDefault="00902A0A" w:rsidP="006A7C45">
      <w:pPr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10. What do we say to show thanks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Be quiet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Go away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Thank you so much!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Close the door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11. What is a good reply to “Thank you”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You’re welcome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Don’t say that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Go away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I don’t care</w:t>
      </w:r>
    </w:p>
    <w:p w:rsidR="00902A0A" w:rsidRPr="00902A0A" w:rsidRDefault="00902A0A" w:rsidP="00902A0A">
      <w:pPr>
        <w:ind w:left="1701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12. How do we end a phone conversation politely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Why are you still talking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I'm done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Goodbye, take care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Go away now</w:t>
      </w:r>
    </w:p>
    <w:p w:rsidR="00902A0A" w:rsidRPr="00902A0A" w:rsidRDefault="00902A0A" w:rsidP="00902A0A">
      <w:pPr>
        <w:ind w:left="1701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13. What does “Read” mean in Basic English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To draw pictures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To speak loudly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To look and understand words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To sleep</w:t>
      </w:r>
    </w:p>
    <w:p w:rsidR="00902A0A" w:rsidRPr="00902A0A" w:rsidRDefault="00902A0A" w:rsidP="00902A0A">
      <w:pPr>
        <w:ind w:left="1701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14. What does “Interpret” mean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To copy the sentence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To understand the meaning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lastRenderedPageBreak/>
        <w:t>C. To read loudly</w:t>
      </w:r>
    </w:p>
    <w:p w:rsid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To ignore the words</w:t>
      </w:r>
    </w:p>
    <w:p w:rsidR="006A7C45" w:rsidRPr="00902A0A" w:rsidRDefault="006A7C45" w:rsidP="00902A0A">
      <w:pPr>
        <w:ind w:left="2268"/>
        <w:rPr>
          <w:rFonts w:ascii="Trebuchet MS" w:hAnsi="Trebuchet MS"/>
        </w:rPr>
      </w:pPr>
    </w:p>
    <w:p w:rsidR="00902A0A" w:rsidRPr="006A7C45" w:rsidRDefault="00902A0A" w:rsidP="00902A0A">
      <w:pPr>
        <w:ind w:left="1701"/>
        <w:rPr>
          <w:rFonts w:ascii="Trebuchet MS" w:hAnsi="Trebuchet MS"/>
          <w:b/>
        </w:rPr>
      </w:pPr>
      <w:r w:rsidRPr="006A7C45">
        <w:rPr>
          <w:rFonts w:ascii="Trebuchet MS" w:hAnsi="Trebuchet MS"/>
          <w:b/>
        </w:rPr>
        <w:t>15. What is a sentence in Basic English?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A. The man goes to the market every day.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B. He utilized his daily excursion to procure consumables.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C. Indubitably, the gentleman frequents the commercial bazaar.</w:t>
      </w:r>
    </w:p>
    <w:p w:rsidR="00902A0A" w:rsidRPr="00902A0A" w:rsidRDefault="00902A0A" w:rsidP="00902A0A">
      <w:pPr>
        <w:ind w:left="2268"/>
        <w:rPr>
          <w:rFonts w:ascii="Trebuchet MS" w:hAnsi="Trebuchet MS"/>
        </w:rPr>
      </w:pPr>
      <w:r w:rsidRPr="00902A0A">
        <w:rPr>
          <w:rFonts w:ascii="Trebuchet MS" w:hAnsi="Trebuchet MS"/>
        </w:rPr>
        <w:t>D. The entity attends the local establishment habitually.</w:t>
      </w:r>
    </w:p>
    <w:p w:rsidR="009E23FD" w:rsidRPr="000B32E7" w:rsidRDefault="009E23FD" w:rsidP="00902A0A">
      <w:pPr>
        <w:ind w:left="2268"/>
        <w:rPr>
          <w:rFonts w:ascii="Trebuchet MS" w:hAnsi="Trebuchet MS"/>
        </w:rPr>
      </w:pPr>
    </w:p>
    <w:sectPr w:rsidR="009E23FD" w:rsidRPr="000B32E7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55B9" w:rsidRDefault="004D55B9">
      <w:r>
        <w:separator/>
      </w:r>
    </w:p>
  </w:endnote>
  <w:endnote w:type="continuationSeparator" w:id="0">
    <w:p w:rsidR="004D55B9" w:rsidRDefault="004D55B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A7B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AA7B8A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B13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B130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55B9" w:rsidRDefault="004D55B9">
      <w:r>
        <w:separator/>
      </w:r>
    </w:p>
  </w:footnote>
  <w:footnote w:type="continuationSeparator" w:id="0">
    <w:p w:rsidR="004D55B9" w:rsidRDefault="004D55B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A7B8A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A7B8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B1303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AA7B8A" w:rsidP="00724FC1">
    <w:pPr>
      <w:pStyle w:val="Header"/>
    </w:pPr>
    <w:r w:rsidRPr="00AA7B8A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1.55pt;margin-top:21.35pt;width:412.25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 style="mso-next-textbox:#Text Box 3">
            <w:txbxContent>
              <w:p w:rsidR="004D1C3A" w:rsidRPr="00322196" w:rsidRDefault="00CE4E82" w:rsidP="00E57CE8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322196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A3D" w:rsidRPr="00322196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nt- </w:t>
                </w:r>
                <w:r w:rsidR="00322196" w:rsidRPr="00322196">
                  <w:rPr>
                    <w:rFonts w:ascii="Trebuchet MS" w:hAnsi="Trebuchet MS"/>
                    <w:b/>
                    <w:color w:val="FFFF00"/>
                    <w:szCs w:val="28"/>
                  </w:rPr>
                  <w:t>Employability Skills</w:t>
                </w:r>
              </w:p>
              <w:p w:rsidR="00744A3D" w:rsidRPr="00322196" w:rsidRDefault="00744A3D">
                <w:pPr>
                  <w:rPr>
                    <w:rFonts w:ascii="Trebuchet MS" w:hAnsi="Trebuchet MS"/>
                    <w:b/>
                    <w:color w:val="FFFF00"/>
                    <w:sz w:val="28"/>
                    <w:szCs w:val="28"/>
                  </w:rPr>
                </w:pPr>
              </w:p>
            </w:txbxContent>
          </v:textbox>
        </v:shape>
      </w:pict>
    </w:r>
    <w:r w:rsidRPr="00AA7B8A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 style="mso-next-textbox:#Text Box 34">
            <w:txbxContent>
              <w:p w:rsidR="00D3252D" w:rsidRPr="00410346" w:rsidRDefault="006A7C45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56"/>
                    <w:szCs w:val="28"/>
                  </w:rPr>
                </w:pPr>
                <w:r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Basic English Skills</w:t>
                </w:r>
              </w:p>
            </w:txbxContent>
          </v:textbox>
        </v:shape>
      </w:pict>
    </w:r>
    <w:r w:rsidRPr="00AA7B8A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A7B8A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 style="mso-next-textbox:#Text Box 2"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A7B8A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 style="mso-next-textbox:#Text Box 4"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A7B8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43010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478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D208C"/>
    <w:rsid w:val="000E0EE1"/>
    <w:rsid w:val="000E4527"/>
    <w:rsid w:val="000E638F"/>
    <w:rsid w:val="000E7BB5"/>
    <w:rsid w:val="000F0034"/>
    <w:rsid w:val="000F458C"/>
    <w:rsid w:val="000F5DCC"/>
    <w:rsid w:val="000F7D83"/>
    <w:rsid w:val="001031A6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14CA"/>
    <w:rsid w:val="001A3699"/>
    <w:rsid w:val="001B53C2"/>
    <w:rsid w:val="001B66CF"/>
    <w:rsid w:val="001B7E0F"/>
    <w:rsid w:val="001C027C"/>
    <w:rsid w:val="001C4048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10B5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87ECA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2196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929"/>
    <w:rsid w:val="003B1303"/>
    <w:rsid w:val="003B1A82"/>
    <w:rsid w:val="003B736C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0346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1E73"/>
    <w:rsid w:val="004A5ABC"/>
    <w:rsid w:val="004B6D1C"/>
    <w:rsid w:val="004C1365"/>
    <w:rsid w:val="004D1C3A"/>
    <w:rsid w:val="004D55B9"/>
    <w:rsid w:val="004D61FD"/>
    <w:rsid w:val="004D63D5"/>
    <w:rsid w:val="004D6E79"/>
    <w:rsid w:val="004E2B8C"/>
    <w:rsid w:val="004E3660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A48F0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187E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A7C45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44A3D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19F"/>
    <w:rsid w:val="008E4D59"/>
    <w:rsid w:val="008F5F5B"/>
    <w:rsid w:val="00902A0A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23FD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A4DEE"/>
    <w:rsid w:val="00AA7B8A"/>
    <w:rsid w:val="00AB0344"/>
    <w:rsid w:val="00AB0E08"/>
    <w:rsid w:val="00AD125E"/>
    <w:rsid w:val="00AD43F9"/>
    <w:rsid w:val="00AE282B"/>
    <w:rsid w:val="00AE38A1"/>
    <w:rsid w:val="00AE3BCF"/>
    <w:rsid w:val="00AE6785"/>
    <w:rsid w:val="00AF13AB"/>
    <w:rsid w:val="00AF2693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B2946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14FF"/>
    <w:rsid w:val="00C24E90"/>
    <w:rsid w:val="00C2511B"/>
    <w:rsid w:val="00C2618D"/>
    <w:rsid w:val="00C26E75"/>
    <w:rsid w:val="00C34DC7"/>
    <w:rsid w:val="00C47B08"/>
    <w:rsid w:val="00C5272E"/>
    <w:rsid w:val="00C607A5"/>
    <w:rsid w:val="00C6168F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A610A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DF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2067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57CE8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BE16E-F4D1-471A-87B0-61E0641F2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6-11T09:17:00Z</cp:lastPrinted>
  <dcterms:created xsi:type="dcterms:W3CDTF">2025-06-11T09:15:00Z</dcterms:created>
  <dcterms:modified xsi:type="dcterms:W3CDTF">2025-06-11T09:18:00Z</dcterms:modified>
</cp:coreProperties>
</file>